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456F7" w14:textId="72F2B519" w:rsidR="00F865C0" w:rsidRPr="00930510" w:rsidRDefault="009305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noProof/>
          <w:sz w:val="32"/>
          <w:szCs w:val="32"/>
          <w:lang w:eastAsia="en-US" w:bidi="en-US"/>
        </w:rPr>
      </w:pPr>
      <w:bookmarkStart w:id="0" w:name="_GoBack"/>
      <w:bookmarkEnd w:id="0"/>
      <w:r w:rsidRPr="00930510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T</w:t>
      </w:r>
      <w:r w:rsidR="00EE617A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ime Note</w:t>
      </w:r>
    </w:p>
    <w:p w14:paraId="093456F8" w14:textId="77777777" w:rsidR="00F865C0" w:rsidRPr="00930510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93456F9" w14:textId="77777777" w:rsidR="00F865C0" w:rsidRPr="00930510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93456FA" w14:textId="77777777" w:rsidR="00F865C0" w:rsidRPr="00930510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93456FB" w14:textId="31844F25" w:rsidR="00F865C0" w:rsidRPr="00930510" w:rsidRDefault="009305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930510">
        <w:rPr>
          <w:rFonts w:eastAsia="Arial"/>
          <w:noProof/>
          <w:lang w:eastAsia="en-US" w:bidi="en-US"/>
        </w:rPr>
        <w:t>This</w:t>
      </w:r>
      <w:r w:rsidR="00EE617A">
        <w:rPr>
          <w:rFonts w:eastAsia="Arial"/>
          <w:noProof/>
          <w:lang w:eastAsia="en-US" w:bidi="en-US"/>
        </w:rPr>
        <w:t xml:space="preserve"> document is a</w:t>
      </w:r>
      <w:r w:rsidRPr="00930510">
        <w:rPr>
          <w:rFonts w:eastAsia="Arial"/>
          <w:noProof/>
          <w:lang w:eastAsia="en-US" w:bidi="en-US"/>
        </w:rPr>
        <w:t xml:space="preserve"> Time Note (the "Note") </w:t>
      </w:r>
      <w:r w:rsidR="00EE617A">
        <w:rPr>
          <w:rFonts w:eastAsia="Arial"/>
          <w:noProof/>
          <w:lang w:eastAsia="en-US" w:bidi="en-US"/>
        </w:rPr>
        <w:t xml:space="preserve">and </w:t>
      </w:r>
      <w:r w:rsidRPr="00930510">
        <w:rPr>
          <w:rFonts w:eastAsia="Arial"/>
          <w:noProof/>
          <w:lang w:eastAsia="en-US" w:bidi="en-US"/>
        </w:rPr>
        <w:t>is made and effective the [DATE],</w:t>
      </w:r>
    </w:p>
    <w:p w14:paraId="093456FC" w14:textId="77777777" w:rsidR="00F865C0" w:rsidRPr="00930510" w:rsidRDefault="00F86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093456FD" w14:textId="77777777" w:rsidR="00F865C0" w:rsidRPr="00930510" w:rsidRDefault="00F86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093456FE" w14:textId="07C6F3EE" w:rsidR="00F865C0" w:rsidRPr="00165C35" w:rsidRDefault="0093051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CA" w:bidi="en-CA"/>
        </w:rPr>
      </w:pPr>
      <w:r w:rsidRPr="00930510">
        <w:rPr>
          <w:rFonts w:eastAsia="Arial"/>
          <w:b/>
          <w:noProof/>
          <w:lang w:eastAsia="en-CA" w:bidi="en-CA"/>
        </w:rPr>
        <w:t>BETWEEN:</w:t>
      </w:r>
      <w:r w:rsidRPr="00930510">
        <w:rPr>
          <w:rFonts w:eastAsia="Arial"/>
          <w:b/>
          <w:noProof/>
          <w:lang w:eastAsia="en-CA" w:bidi="en-CA"/>
        </w:rPr>
        <w:tab/>
      </w:r>
      <w:r w:rsidRPr="00930510">
        <w:rPr>
          <w:rFonts w:eastAsia="Arial"/>
          <w:b/>
          <w:noProof/>
          <w:lang w:eastAsia="en-US" w:bidi="en-US"/>
        </w:rPr>
        <w:t>[RECEIVER NAME]</w:t>
      </w:r>
      <w:r w:rsidRPr="00930510">
        <w:rPr>
          <w:rFonts w:eastAsia="Arial"/>
          <w:noProof/>
          <w:lang w:eastAsia="en-US" w:bidi="en-US"/>
        </w:rPr>
        <w:t xml:space="preserve"> (the "Receiver"),</w:t>
      </w:r>
      <w:r w:rsidRPr="00930510">
        <w:rPr>
          <w:rFonts w:eastAsia="Arial"/>
          <w:noProof/>
          <w:lang w:eastAsia="en-CA" w:bidi="en-CA"/>
        </w:rPr>
        <w:t xml:space="preserve"> an individual with his main address located at </w:t>
      </w:r>
      <w:r w:rsidRPr="00930510">
        <w:rPr>
          <w:rFonts w:eastAsia="Arial"/>
          <w:noProof/>
          <w:color w:val="FF9900"/>
          <w:lang w:eastAsia="en-CA" w:bidi="en-CA"/>
        </w:rPr>
        <w:t>OR</w:t>
      </w:r>
      <w:r w:rsidRPr="00930510">
        <w:rPr>
          <w:rFonts w:eastAsia="Arial"/>
          <w:noProof/>
          <w:lang w:eastAsia="en-CA" w:bidi="en-CA"/>
        </w:rPr>
        <w:t xml:space="preserve"> a</w:t>
      </w:r>
      <w:r w:rsidRPr="00165C35">
        <w:rPr>
          <w:rFonts w:eastAsia="Arial"/>
          <w:lang w:eastAsia="en-CA" w:bidi="en-CA"/>
        </w:rPr>
        <w:t xml:space="preserve"> co</w:t>
      </w:r>
      <w:r w:rsidR="00165C35">
        <w:rPr>
          <w:rFonts w:eastAsia="Arial"/>
          <w:lang w:eastAsia="en-CA" w:bidi="en-CA"/>
        </w:rPr>
        <w:t>mpany</w:t>
      </w:r>
      <w:r w:rsidRPr="00165C35">
        <w:rPr>
          <w:rFonts w:eastAsia="Arial"/>
          <w:lang w:eastAsia="en-CA" w:bidi="en-CA"/>
        </w:rPr>
        <w:t xml:space="preserve"> </w:t>
      </w:r>
      <w:r w:rsidRPr="00930510">
        <w:rPr>
          <w:rFonts w:eastAsia="Arial"/>
          <w:noProof/>
          <w:lang w:eastAsia="en-CA" w:bidi="en-CA"/>
        </w:rPr>
        <w:t>organi</w:t>
      </w:r>
      <w:r w:rsidR="00165C35" w:rsidRPr="00930510">
        <w:rPr>
          <w:rFonts w:eastAsia="Arial"/>
          <w:noProof/>
          <w:lang w:eastAsia="en-CA" w:bidi="en-CA"/>
        </w:rPr>
        <w:t>s</w:t>
      </w:r>
      <w:r w:rsidRPr="00930510">
        <w:rPr>
          <w:rFonts w:eastAsia="Arial"/>
          <w:noProof/>
          <w:lang w:eastAsia="en-CA" w:bidi="en-CA"/>
        </w:rPr>
        <w:t>ed and existing under the laws of the [</w:t>
      </w:r>
      <w:r w:rsidR="00165C35" w:rsidRPr="00930510">
        <w:rPr>
          <w:rFonts w:eastAsia="Arial"/>
          <w:noProof/>
          <w:lang w:eastAsia="en-CA" w:bidi="en-CA"/>
        </w:rPr>
        <w:t>STATE</w:t>
      </w:r>
      <w:r w:rsidR="00165C35" w:rsidRPr="00165C35">
        <w:rPr>
          <w:rFonts w:eastAsia="Arial"/>
          <w:lang w:eastAsia="en-CA" w:bidi="en-CA"/>
        </w:rPr>
        <w:t>/PROVINCE</w:t>
      </w:r>
      <w:r w:rsidRPr="00165C35">
        <w:rPr>
          <w:rFonts w:eastAsia="Arial"/>
          <w:lang w:eastAsia="en-CA" w:bidi="en-CA"/>
        </w:rPr>
        <w:t>] of [</w:t>
      </w:r>
      <w:r w:rsidR="00165C35">
        <w:rPr>
          <w:rFonts w:eastAsia="Arial"/>
          <w:lang w:eastAsia="en-CA" w:bidi="en-CA"/>
        </w:rPr>
        <w:t>COUNTRY</w:t>
      </w:r>
      <w:r w:rsidRPr="00165C35">
        <w:rPr>
          <w:rFonts w:eastAsia="Arial"/>
          <w:lang w:eastAsia="en-CA" w:bidi="en-CA"/>
        </w:rPr>
        <w:t>], with its head office located at:</w:t>
      </w:r>
    </w:p>
    <w:p w14:paraId="093456FF" w14:textId="77777777" w:rsidR="00F865C0" w:rsidRPr="00165C35" w:rsidRDefault="00F865C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CA" w:bidi="en-CA"/>
        </w:rPr>
      </w:pPr>
    </w:p>
    <w:p w14:paraId="09345700" w14:textId="77777777" w:rsidR="00F865C0" w:rsidRPr="00165C35" w:rsidRDefault="0093051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US" w:bidi="en-US"/>
        </w:rPr>
      </w:pPr>
      <w:r w:rsidRPr="00165C35">
        <w:rPr>
          <w:rFonts w:eastAsia="Arial"/>
          <w:lang w:eastAsia="en-CA" w:bidi="en-CA"/>
        </w:rPr>
        <w:tab/>
        <w:t xml:space="preserve">[COMPLETE ADDRESS] </w:t>
      </w:r>
    </w:p>
    <w:p w14:paraId="09345701" w14:textId="77777777" w:rsidR="00F865C0" w:rsidRPr="00165C35" w:rsidRDefault="00F86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9345702" w14:textId="7C259C16" w:rsidR="00F865C0" w:rsidRDefault="00F86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49E204EF" w14:textId="77777777" w:rsidR="00165C35" w:rsidRPr="00165C35" w:rsidRDefault="00165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09345703" w14:textId="46CAE3B5" w:rsidR="00F865C0" w:rsidRPr="00165C35" w:rsidRDefault="0093051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CA" w:bidi="en-CA"/>
        </w:rPr>
      </w:pPr>
      <w:r w:rsidRPr="00165C35">
        <w:rPr>
          <w:rFonts w:eastAsia="Arial"/>
          <w:b/>
          <w:lang w:eastAsia="en-CA" w:bidi="en-CA"/>
        </w:rPr>
        <w:t>AND:</w:t>
      </w:r>
      <w:r w:rsidRPr="00165C35">
        <w:rPr>
          <w:rFonts w:eastAsia="Arial"/>
          <w:b/>
          <w:lang w:eastAsia="en-CA" w:bidi="en-CA"/>
        </w:rPr>
        <w:tab/>
      </w:r>
      <w:r w:rsidRPr="00165C35">
        <w:rPr>
          <w:rFonts w:eastAsia="Arial"/>
          <w:b/>
          <w:lang w:eastAsia="en-US" w:bidi="en-US"/>
        </w:rPr>
        <w:t>[BORROWER NAME]</w:t>
      </w:r>
      <w:r w:rsidRPr="00165C35">
        <w:rPr>
          <w:rFonts w:eastAsia="Arial"/>
          <w:lang w:eastAsia="en-US" w:bidi="en-US"/>
        </w:rPr>
        <w:t xml:space="preserve"> (the "Borrower"),</w:t>
      </w:r>
      <w:r w:rsidRPr="00165C35">
        <w:rPr>
          <w:rFonts w:eastAsia="Arial"/>
          <w:lang w:eastAsia="en-CA" w:bidi="en-CA"/>
        </w:rPr>
        <w:t xml:space="preserve"> a co</w:t>
      </w:r>
      <w:r w:rsidR="00165C35">
        <w:rPr>
          <w:rFonts w:eastAsia="Arial"/>
          <w:lang w:eastAsia="en-CA" w:bidi="en-CA"/>
        </w:rPr>
        <w:t xml:space="preserve">mpany </w:t>
      </w:r>
      <w:r w:rsidRPr="00165C35">
        <w:rPr>
          <w:rFonts w:eastAsia="Arial"/>
          <w:lang w:eastAsia="en-CA" w:bidi="en-CA"/>
        </w:rPr>
        <w:t>organi</w:t>
      </w:r>
      <w:r w:rsidR="00165C35">
        <w:rPr>
          <w:rFonts w:eastAsia="Arial"/>
          <w:lang w:eastAsia="en-CA" w:bidi="en-CA"/>
        </w:rPr>
        <w:t>s</w:t>
      </w:r>
      <w:r w:rsidRPr="00165C35">
        <w:rPr>
          <w:rFonts w:eastAsia="Arial"/>
          <w:lang w:eastAsia="en-CA" w:bidi="en-CA"/>
        </w:rPr>
        <w:t>ed and existing under the laws of the [</w:t>
      </w:r>
      <w:r w:rsidR="00165C35" w:rsidRPr="00165C35">
        <w:rPr>
          <w:rFonts w:eastAsia="Arial"/>
          <w:lang w:eastAsia="en-CA" w:bidi="en-CA"/>
        </w:rPr>
        <w:t>STATE/PROVINCE</w:t>
      </w:r>
      <w:r w:rsidRPr="00165C35">
        <w:rPr>
          <w:rFonts w:eastAsia="Arial"/>
          <w:lang w:eastAsia="en-CA" w:bidi="en-CA"/>
        </w:rPr>
        <w:t>] of [</w:t>
      </w:r>
      <w:r w:rsidR="00165C35">
        <w:rPr>
          <w:rFonts w:eastAsia="Arial"/>
          <w:lang w:eastAsia="en-CA" w:bidi="en-CA"/>
        </w:rPr>
        <w:t>COUNTRY</w:t>
      </w:r>
      <w:r w:rsidRPr="00165C35">
        <w:rPr>
          <w:rFonts w:eastAsia="Arial"/>
          <w:lang w:eastAsia="en-CA" w:bidi="en-CA"/>
        </w:rPr>
        <w:t>], with its head office located at:</w:t>
      </w:r>
    </w:p>
    <w:p w14:paraId="09345704" w14:textId="77777777" w:rsidR="00F865C0" w:rsidRPr="00165C35" w:rsidRDefault="00F865C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CA" w:bidi="en-CA"/>
        </w:rPr>
      </w:pPr>
    </w:p>
    <w:p w14:paraId="09345705" w14:textId="77777777" w:rsidR="00F865C0" w:rsidRPr="00165C35" w:rsidRDefault="0093051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eastAsia="en-US" w:bidi="en-US"/>
        </w:rPr>
      </w:pPr>
      <w:r w:rsidRPr="00165C35">
        <w:rPr>
          <w:rFonts w:eastAsia="Arial"/>
          <w:lang w:eastAsia="en-CA" w:bidi="en-CA"/>
        </w:rPr>
        <w:tab/>
        <w:t xml:space="preserve">[YOUR COMPLETE ADDRESS] </w:t>
      </w:r>
    </w:p>
    <w:p w14:paraId="09345706" w14:textId="77777777" w:rsidR="00F865C0" w:rsidRPr="00165C35" w:rsidRDefault="00F865C0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Times New Roman" w:eastAsia="Arial" w:hAnsi="Times New Roman" w:cs="Times New Roman"/>
          <w:lang w:eastAsia="en-US" w:bidi="en-US"/>
        </w:rPr>
      </w:pPr>
    </w:p>
    <w:p w14:paraId="09345707" w14:textId="708E74DC" w:rsidR="00F865C0" w:rsidRDefault="00F865C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24262185" w14:textId="77777777" w:rsidR="00165C35" w:rsidRPr="00165C35" w:rsidRDefault="00165C3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09345708" w14:textId="77777777" w:rsidR="00F865C0" w:rsidRPr="00165C35" w:rsidRDefault="0093051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165C35">
        <w:rPr>
          <w:rFonts w:eastAsia="Arial"/>
          <w:b/>
          <w:lang w:eastAsia="en-US" w:bidi="en-US"/>
        </w:rPr>
        <w:t>RECITALS</w:t>
      </w:r>
    </w:p>
    <w:p w14:paraId="09345709" w14:textId="77777777" w:rsidR="00F865C0" w:rsidRPr="00165C35" w:rsidRDefault="00F865C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0934570A" w14:textId="24B17A28" w:rsidR="00F865C0" w:rsidRPr="00930510" w:rsidRDefault="009305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165C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FOR VALUE RECEIVED, </w:t>
      </w:r>
      <w:r w:rsidR="00165C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165C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Borrower severally promises to pay to the order of </w:t>
      </w:r>
      <w:r w:rsidR="00165C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165C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Receiver, the sum of [AMOUNT], </w:t>
      </w:r>
      <w:r w:rsidRPr="0093051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ayable with interest thereon at the rate of [%] per annum on the unpaid balance.</w:t>
      </w:r>
    </w:p>
    <w:p w14:paraId="0934570B" w14:textId="77777777" w:rsidR="00F865C0" w:rsidRPr="00930510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934570C" w14:textId="77777777" w:rsidR="00F865C0" w:rsidRPr="00165C35" w:rsidRDefault="009305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3051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entire sum of principal and accrued interest shall be fully payable on</w:t>
      </w:r>
      <w:r w:rsidRPr="00165C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DATE].</w:t>
      </w:r>
    </w:p>
    <w:p w14:paraId="0934570D" w14:textId="77777777" w:rsidR="00F865C0" w:rsidRPr="00165C35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934570E" w14:textId="77777777" w:rsidR="00F865C0" w:rsidRPr="00165C35" w:rsidRDefault="009305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165C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 the event of default, the undersigned Borrower agrees to pay all reasonable attorney fees and costs of collection.</w:t>
      </w:r>
    </w:p>
    <w:p w14:paraId="0934570F" w14:textId="77777777" w:rsidR="00F865C0" w:rsidRPr="00165C35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9345710" w14:textId="47A82520" w:rsidR="00165C35" w:rsidRDefault="00165C35">
      <w:pPr>
        <w:spacing w:after="160" w:line="259" w:lineRule="auto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br w:type="page"/>
      </w:r>
    </w:p>
    <w:p w14:paraId="18A5193D" w14:textId="77777777" w:rsidR="00F865C0" w:rsidRPr="00165C35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9345711" w14:textId="77777777" w:rsidR="00F865C0" w:rsidRPr="00165C35" w:rsidRDefault="00930510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30510">
        <w:rPr>
          <w:rFonts w:eastAsia="Arial"/>
          <w:noProof/>
          <w:lang w:eastAsia="en-US" w:bidi="en-US"/>
        </w:rPr>
        <w:t>IN WITNESS WHEREOF, the undersigned has caused this</w:t>
      </w:r>
      <w:r w:rsidRPr="00165C35">
        <w:rPr>
          <w:rFonts w:eastAsia="Arial"/>
          <w:lang w:eastAsia="en-US" w:bidi="en-US"/>
        </w:rPr>
        <w:t xml:space="preserve"> Note to be duly executed as of the date first written above.</w:t>
      </w:r>
    </w:p>
    <w:p w14:paraId="09345712" w14:textId="77777777" w:rsidR="00F865C0" w:rsidRPr="00165C35" w:rsidRDefault="00F865C0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9345713" w14:textId="10C6001F" w:rsidR="00F865C0" w:rsidRDefault="00F86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FF5944" w14:textId="77777777" w:rsidR="00165C35" w:rsidRPr="00165C35" w:rsidRDefault="00165C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9345714" w14:textId="77777777" w:rsidR="00F865C0" w:rsidRPr="00165C35" w:rsidRDefault="0093051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165C35">
        <w:rPr>
          <w:rFonts w:eastAsia="Arial"/>
          <w:lang w:eastAsia="en-CA" w:bidi="en-CA"/>
        </w:rPr>
        <w:t>RECEIVER</w:t>
      </w:r>
      <w:r w:rsidRPr="00165C35">
        <w:rPr>
          <w:rFonts w:eastAsia="Arial"/>
          <w:lang w:eastAsia="en-CA" w:bidi="en-CA"/>
        </w:rPr>
        <w:tab/>
      </w:r>
      <w:r w:rsidRPr="00165C35">
        <w:rPr>
          <w:rFonts w:eastAsia="Arial"/>
          <w:lang w:eastAsia="en-CA" w:bidi="en-CA"/>
        </w:rPr>
        <w:tab/>
      </w:r>
      <w:r w:rsidRPr="00165C35">
        <w:rPr>
          <w:rFonts w:eastAsia="Arial"/>
          <w:lang w:eastAsia="en-CA" w:bidi="en-CA"/>
        </w:rPr>
        <w:tab/>
      </w:r>
      <w:r w:rsidRPr="00165C35">
        <w:rPr>
          <w:rFonts w:eastAsia="Arial"/>
          <w:lang w:eastAsia="en-CA" w:bidi="en-CA"/>
        </w:rPr>
        <w:tab/>
      </w:r>
      <w:r w:rsidRPr="00165C35">
        <w:rPr>
          <w:rFonts w:eastAsia="Arial"/>
          <w:lang w:eastAsia="en-CA" w:bidi="en-CA"/>
        </w:rPr>
        <w:tab/>
      </w:r>
      <w:r w:rsidRPr="00165C35">
        <w:rPr>
          <w:rFonts w:eastAsia="Arial"/>
          <w:lang w:eastAsia="en-CA" w:bidi="en-CA"/>
        </w:rPr>
        <w:tab/>
        <w:t>BORROWER</w:t>
      </w:r>
    </w:p>
    <w:p w14:paraId="09345715" w14:textId="77777777" w:rsidR="00F865C0" w:rsidRPr="00165C35" w:rsidRDefault="00F86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09345716" w14:textId="77777777" w:rsidR="00F865C0" w:rsidRPr="00165C35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p w14:paraId="09345717" w14:textId="77777777" w:rsidR="00F865C0" w:rsidRPr="00165C35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eastAsia="en-CA" w:bidi="en-CA"/>
        </w:rPr>
      </w:pPr>
    </w:p>
    <w:p w14:paraId="09345718" w14:textId="77777777" w:rsidR="00F865C0" w:rsidRPr="00165C35" w:rsidRDefault="0093051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165C35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09345719" w14:textId="0005AF96" w:rsidR="00F865C0" w:rsidRPr="00165C35" w:rsidRDefault="00930510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165C35">
        <w:rPr>
          <w:rFonts w:eastAsia="Arial"/>
          <w:color w:val="000000"/>
          <w:lang w:eastAsia="en-CA" w:bidi="en-CA"/>
        </w:rPr>
        <w:t>Authori</w:t>
      </w:r>
      <w:r w:rsidR="00165C35">
        <w:rPr>
          <w:rFonts w:eastAsia="Arial"/>
          <w:color w:val="000000"/>
          <w:lang w:eastAsia="en-CA" w:bidi="en-CA"/>
        </w:rPr>
        <w:t>s</w:t>
      </w:r>
      <w:r w:rsidRPr="00165C35">
        <w:rPr>
          <w:rFonts w:eastAsia="Arial"/>
          <w:color w:val="000000"/>
          <w:lang w:eastAsia="en-CA" w:bidi="en-CA"/>
        </w:rPr>
        <w:t>ed Signature</w:t>
      </w:r>
      <w:r w:rsidRPr="00165C35">
        <w:rPr>
          <w:rFonts w:eastAsia="Arial"/>
          <w:color w:val="000000"/>
          <w:lang w:eastAsia="en-CA" w:bidi="en-CA"/>
        </w:rPr>
        <w:tab/>
        <w:t>Authori</w:t>
      </w:r>
      <w:r w:rsidR="00165C35">
        <w:rPr>
          <w:rFonts w:eastAsia="Arial"/>
          <w:color w:val="000000"/>
          <w:lang w:eastAsia="en-CA" w:bidi="en-CA"/>
        </w:rPr>
        <w:t>s</w:t>
      </w:r>
      <w:r w:rsidRPr="00165C35">
        <w:rPr>
          <w:rFonts w:eastAsia="Arial"/>
          <w:color w:val="000000"/>
          <w:lang w:eastAsia="en-CA" w:bidi="en-CA"/>
        </w:rPr>
        <w:t>ed Signature</w:t>
      </w:r>
    </w:p>
    <w:p w14:paraId="0934571A" w14:textId="752DBC52" w:rsidR="00F865C0" w:rsidRDefault="00F865C0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769E83C8" w14:textId="3A32904F" w:rsidR="00165C35" w:rsidRDefault="00165C35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40D6FBE5" w14:textId="77777777" w:rsidR="00165C35" w:rsidRPr="00165C35" w:rsidRDefault="00165C35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0934571B" w14:textId="77777777" w:rsidR="00F865C0" w:rsidRPr="00165C35" w:rsidRDefault="0093051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  <w:r w:rsidRPr="00165C35">
        <w:rPr>
          <w:rFonts w:eastAsia="Arial"/>
          <w:u w:val="single"/>
          <w:lang w:eastAsia="en-CA" w:bidi="en-CA"/>
        </w:rPr>
        <w:tab/>
      </w:r>
    </w:p>
    <w:p w14:paraId="0934571C" w14:textId="77777777" w:rsidR="00F865C0" w:rsidRPr="00165C35" w:rsidRDefault="00930510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165C35">
        <w:rPr>
          <w:rFonts w:eastAsia="Arial"/>
          <w:color w:val="000000"/>
          <w:lang w:eastAsia="en-CA" w:bidi="en-CA"/>
        </w:rPr>
        <w:t>Print Name and Title</w:t>
      </w:r>
      <w:r w:rsidRPr="00165C35">
        <w:rPr>
          <w:rFonts w:eastAsia="Arial"/>
          <w:color w:val="000000"/>
          <w:lang w:eastAsia="en-CA" w:bidi="en-CA"/>
        </w:rPr>
        <w:tab/>
        <w:t>Print Name and Title</w:t>
      </w:r>
    </w:p>
    <w:p w14:paraId="0934571D" w14:textId="77777777" w:rsidR="00F865C0" w:rsidRPr="00165C35" w:rsidRDefault="00F865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</w:p>
    <w:p w14:paraId="0934571E" w14:textId="77777777" w:rsidR="00F865C0" w:rsidRPr="00165C35" w:rsidRDefault="00F865C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CA" w:bidi="en-CA"/>
        </w:rPr>
      </w:pPr>
    </w:p>
    <w:p w14:paraId="0934571F" w14:textId="77777777" w:rsidR="00F865C0" w:rsidRPr="00165C35" w:rsidRDefault="00F865C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09345720" w14:textId="77777777" w:rsidR="00F865C0" w:rsidRPr="00165C35" w:rsidRDefault="00F865C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</w:pPr>
    </w:p>
    <w:sectPr w:rsidR="00F865C0" w:rsidRPr="00165C35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DE915" w14:textId="77777777" w:rsidR="003F72CF" w:rsidRDefault="003F72CF">
      <w:r>
        <w:separator/>
      </w:r>
    </w:p>
  </w:endnote>
  <w:endnote w:type="continuationSeparator" w:id="0">
    <w:p w14:paraId="167937A8" w14:textId="77777777" w:rsidR="003F72CF" w:rsidRDefault="003F7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45722" w14:textId="6E998FD1" w:rsidR="00F865C0" w:rsidRDefault="00930510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Time Note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165C35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165C35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09345723" w14:textId="77777777" w:rsidR="00F865C0" w:rsidRDefault="00F865C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0EDAA" w14:textId="77777777" w:rsidR="003F72CF" w:rsidRDefault="003F72CF">
      <w:r>
        <w:separator/>
      </w:r>
    </w:p>
  </w:footnote>
  <w:footnote w:type="continuationSeparator" w:id="0">
    <w:p w14:paraId="4A40F71D" w14:textId="77777777" w:rsidR="003F72CF" w:rsidRDefault="003F72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45721" w14:textId="77777777" w:rsidR="00F865C0" w:rsidRDefault="00F865C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NDc0MTQwszQwNTdR0lEKTi0uzszPAykwrgUADb3HlSwAAAA="/>
    <w:docVar w:name="Description" w:val="Need a promissory note in your business or personal capacity? Try this template. See other finance and accounting templates here https://www.templateguru.co.za/templates/finance-accounting/"/>
    <w:docVar w:name="Excerpt" w:val="FOR VALUE RECEIVED, the Borrower severally promises to pay to the order of the Receiver,_x000a_the sum of [AMOUNT], payable with interest thereon at the rate of [%] per annum on the unpaid_x000a_balance._x000a_The entire sum of principal and accrued interest shall be fully payable on [DATE]."/>
    <w:docVar w:name="Source" w:val="www.quazell.com"/>
    <w:docVar w:name="Tags" w:val="time note, time, note, promissory notes, business documents, entrepreneurship, entrepreneur, time note template, time note example "/>
  </w:docVars>
  <w:rsids>
    <w:rsidRoot w:val="00F865C0"/>
    <w:rsid w:val="000A78F3"/>
    <w:rsid w:val="00165C35"/>
    <w:rsid w:val="002B745A"/>
    <w:rsid w:val="003F72CF"/>
    <w:rsid w:val="004938D8"/>
    <w:rsid w:val="00930510"/>
    <w:rsid w:val="00A0633B"/>
    <w:rsid w:val="00B03C6C"/>
    <w:rsid w:val="00C715B0"/>
    <w:rsid w:val="00D1443B"/>
    <w:rsid w:val="00DD2C82"/>
    <w:rsid w:val="00EE617A"/>
    <w:rsid w:val="00F86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456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1</Words>
  <Characters>939</Characters>
  <Application>Microsoft Office Word</Application>
  <DocSecurity>0</DocSecurity>
  <Lines>5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NOTE</vt:lpstr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2T08:34:00Z</dcterms:created>
  <dcterms:modified xsi:type="dcterms:W3CDTF">2019-10-21T19:07:00Z</dcterms:modified>
  <cp:category/>
</cp:coreProperties>
</file>